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in</w:t>
      </w:r>
      <w:r>
        <w:t xml:space="preserve"> </w:t>
      </w:r>
      <w:r>
        <w:t xml:space="preserve">Paris</w:t>
      </w:r>
    </w:p>
    <w:bookmarkStart w:id="21" w:name="internship-application-letter"/>
    <w:p>
      <w:pPr>
        <w:pStyle w:val="Heading1"/>
      </w:pPr>
      <w:r>
        <w:t xml:space="preserve">INTERNSHIP APPLICATION LETTER</w:t>
      </w:r>
    </w:p>
    <w:bookmarkStart w:id="20" w:name="Xeaf941825752af9839291c34a35dc14c52c0c76"/>
    <w:p>
      <w:pPr>
        <w:pStyle w:val="Heading2"/>
      </w:pPr>
      <w:r>
        <w:t xml:space="preserve">FOR NURSE INTERNSHIP POSITION IN FRANCE PARIS</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October 26, 2023</w:t>
      </w:r>
    </w:p>
    <w:p>
      <w:pPr>
        <w:pStyle w:val="BodyText"/>
      </w:pPr>
      <w:r>
        <w:t xml:space="preserve">Hiring Manager</w:t>
      </w:r>
      <w:r>
        <w:br/>
      </w:r>
      <w:r>
        <w:t xml:space="preserve">Hôpital Universitaire de Paris</w:t>
      </w:r>
      <w:r>
        <w:br/>
      </w:r>
      <w:r>
        <w:t xml:space="preserve">75013 Paris, France</w:t>
      </w:r>
    </w:p>
    <w:p>
      <w:pPr>
        <w:pStyle w:val="BodyText"/>
      </w:pPr>
      <w:r>
        <w:t xml:space="preserve">Dear Hiring Committee,</w:t>
      </w:r>
    </w:p>
    <w:p>
      <w:pPr>
        <w:pStyle w:val="BodyText"/>
      </w:pPr>
      <w:r>
        <w:t xml:space="preserve">It is with profound enthusiasm and unwavering dedication that I submit my Internship Application Letter for the Nurse Internship Position within your esteemed healthcare institution in France Paris. Having meticulously researched the exceptional standards of French healthcare excellence, I am eager to contribute my clinical competencies while immersing myself in the culturally rich medical environment of Paris—a city synonymous with innovation, compassion, and patient-centered care. This Internship Application Letter represents not merely an opportunity but a pivotal step toward my aspiration to become a globally competent nursing professional within Europe's most advanced healthcare system.</w:t>
      </w:r>
    </w:p>
    <w:p>
      <w:pPr>
        <w:pStyle w:val="BodyText"/>
      </w:pPr>
      <w:r>
        <w:t xml:space="preserve">My academic journey at the [Your University] School of Nursing culminated in a Bachelor of Science in Nursing (BSN) with honors, where I specialized in acute care and community health. Throughout my curriculum, I completed 850 hours of supervised clinical practice across three diverse settings: a Level 1 trauma center, a geriatric long-term care facility, and an urban community health clinic. These experiences cultivated my proficiency in evidence-based practice, interdisciplinary collaboration, and holistic patient assessment—all while adhering to stringent ethical frameworks. Notably, I spearheaded a student-led initiative to improve post-operative pain management protocols at [Local Hospital], resulting in a 22% reduction in patient-reported discomfort scores within six months. This project underscored my commitment to elevating nursing standards through innovation—a principle deeply aligned with Paris's progressive healthcare ethos.</w:t>
      </w:r>
    </w:p>
    <w:p>
      <w:pPr>
        <w:pStyle w:val="BodyText"/>
      </w:pPr>
      <w:r>
        <w:t xml:space="preserve">What distinguishes my approach as a future Nurse in France Paris is my profound respect for cultural competency within healthcare. I have dedicated extensive time to studying French medical terminology, healthcare policies, and the unique dynamics of the French Social Security System (Sécurité Sociale). Through online courses with the Institut Français de la Santé Publique, I've mastered key terms related to patient rights (Droit des patients), electronic health records (Dossier Médical Partagé), and preventive care models emphasized in French public hospitals. I understand that France Paris prioritizes universal access to high-quality care, a value mirrored in my own professional philosophy. During a cultural exchange program in Lyon last summer, I observed how French nurses integrate family-centered communication into complex care scenarios—a practice I now actively emulate to foster trust and clarity with diverse patient populations.</w:t>
      </w:r>
    </w:p>
    <w:p>
      <w:pPr>
        <w:pStyle w:val="BodyText"/>
      </w:pPr>
      <w:r>
        <w:t xml:space="preserve">I am particularly drawn to your institution's pioneering work in integrating digital health technologies and palliative care pathways. Having followed Hôpital Universitaire de Paris's recent implementation of AI-assisted early warning systems for sepsis management, I am keen to contribute my experience with clinical decision support software while learning from your team's expertise. In France Paris, nursing transcends task execution; it embodies the delicate balance between scientific precision and humanistic care. My internship goal is to master this equilibrium by observing how French nurses navigate complex ethical dilemmas—from end-of-life conversations in hospice settings to managing health disparities in Parisian immigrant communities. I am prepared to work diligently across all clinical shifts, including nights and weekends, as required by the French healthcare rotation system.</w:t>
      </w:r>
    </w:p>
    <w:p>
      <w:pPr>
        <w:pStyle w:val="BodyText"/>
      </w:pPr>
      <w:r>
        <w:t xml:space="preserve">Language remains a cornerstone of my preparation for this Nurse internship. While my native English proficiency is complemented by B2-level French (as verified by DELF B2 certification), I have accelerated my language immersion through daily practice with Parisian nurses via virtual exchanges. I have committed to achieving C1 fluency before arrival through intensive study at the Alliance Française de Paris—a step I believe essential for safe, empathetic patient interactions. In France Paris, effective communication isn't merely about words; it's about understanding silences, gestures, and cultural nuances that shape patient comfort. I am ready to apply my linguistic diligence to bridge gaps between medical protocols and compassionate care.</w:t>
      </w:r>
    </w:p>
    <w:p>
      <w:pPr>
        <w:pStyle w:val="BodyText"/>
      </w:pPr>
      <w:r>
        <w:t xml:space="preserve">Furthermore, I recognize the immense value of French nursing philosophy—rooted in the</w:t>
      </w:r>
      <w:r>
        <w:t xml:space="preserve"> </w:t>
      </w:r>
      <w:r>
        <w:rPr>
          <w:iCs/>
          <w:i/>
        </w:rPr>
        <w:t xml:space="preserve">École de Paris</w:t>
      </w:r>
      <w:r>
        <w:t xml:space="preserve"> </w:t>
      </w:r>
      <w:r>
        <w:t xml:space="preserve">tradition where nurses are seen as co-creators of healthcare strategy, not just caregivers. My undergraduate thesis on "Integrating Traditional French Midwifery Practices into Modern Obstetric Care" reflects my deep curiosity about this legacy. I am eager to learn how your institution preserves these traditions while embracing modern innovations like the national telemedicine framework (Télémédecine). This internship represents my opportunity to honor France's nursing heritage while contributing fresh perspectives from my international experience.</w:t>
      </w:r>
    </w:p>
    <w:p>
      <w:pPr>
        <w:pStyle w:val="BodyText"/>
      </w:pPr>
      <w:r>
        <w:t xml:space="preserve">I acknowledge that interning in France Paris demands adaptability beyond clinical skills. I have already secured temporary housing near the hospital in the 13th arrondissement, ensuring minimal commute time and immediate integration into the Parisian community. I possess a valid EU Blue Card application (pending) and am prepared to complete all required administrative steps for foreign healthcare interns under French law (Décret n°2017-58). My vaccination records are fully compliant with French public health standards, and I have procured a European Health Insurance Card for seamless coverage during my placement.</w:t>
      </w:r>
    </w:p>
    <w:p>
      <w:pPr>
        <w:pStyle w:val="BodyText"/>
      </w:pPr>
      <w:r>
        <w:t xml:space="preserve">In closing, this Internship Application Letter is not merely a formality—it is an earnest declaration of my readiness to embrace the challenges and privileges of learning within France Paris. As I stand at the threshold between academic training and professional practice, few opportunities resonate as profoundly as this internship in one of the world's most respected healthcare environments. I am confident that my technical skills, cultural adaptability, and reverence for French nursing values will enable me to contribute meaningfully to your team while growing into a truly global Nurse. Thank you for considering my application; I eagerly await the opportunity to discuss how my aspirations align with your institution's vision for the future of healthcare in Paris.</w:t>
      </w:r>
    </w:p>
    <w:p>
      <w:pPr>
        <w:pStyle w:val="BodyText"/>
      </w:pPr>
      <w:r>
        <w:t xml:space="preserve">Yours sincerely,</w:t>
      </w:r>
    </w:p>
    <w:p>
      <w:pPr>
        <w:pStyle w:val="BodyText"/>
      </w:pPr>
      <w:r>
        <w:t xml:space="preserve">[Your Full Name]</w:t>
      </w:r>
      <w:r>
        <w:br/>
      </w:r>
      <w:r>
        <w:t xml:space="preserve">BSN, RN (Pending State Licensure)</w:t>
      </w:r>
      <w:r>
        <w:br/>
      </w:r>
      <w:r>
        <w:t xml:space="preserve">DELF B2 Certified French Language Proficien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 in Paris</dc:title>
  <dc:creator/>
  <dc:language>en</dc:language>
  <cp:keywords/>
  <dcterms:created xsi:type="dcterms:W3CDTF">2026-07-22T16:34:47Z</dcterms:created>
  <dcterms:modified xsi:type="dcterms:W3CDTF">2026-07-22T16:34:47Z</dcterms:modified>
</cp:coreProperties>
</file>

<file path=docProps/custom.xml><?xml version="1.0" encoding="utf-8"?>
<Properties xmlns="http://schemas.openxmlformats.org/officeDocument/2006/custom-properties" xmlns:vt="http://schemas.openxmlformats.org/officeDocument/2006/docPropsVTypes"/>
</file>